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3D01E" w14:textId="3CD69228" w:rsidR="00D3181B" w:rsidRDefault="00910999" w:rsidP="00910999">
      <w:pPr>
        <w:jc w:val="center"/>
        <w:rPr>
          <w:b/>
          <w:bCs/>
          <w:sz w:val="28"/>
          <w:szCs w:val="28"/>
          <w:lang w:val="en-IN"/>
        </w:rPr>
      </w:pPr>
      <w:r w:rsidRPr="00910999">
        <w:rPr>
          <w:b/>
          <w:bCs/>
          <w:sz w:val="28"/>
          <w:szCs w:val="28"/>
          <w:lang w:val="en-IN"/>
        </w:rPr>
        <w:t>Undertaking</w:t>
      </w:r>
    </w:p>
    <w:p w14:paraId="0EB1E06D" w14:textId="504089FF" w:rsidR="00910999" w:rsidRDefault="00910999" w:rsidP="00910999">
      <w:pPr>
        <w:rPr>
          <w:sz w:val="24"/>
          <w:szCs w:val="24"/>
          <w:lang w:val="en-IN"/>
        </w:rPr>
      </w:pPr>
      <w:r w:rsidRPr="00910999">
        <w:rPr>
          <w:sz w:val="24"/>
          <w:szCs w:val="24"/>
          <w:lang w:val="en-IN"/>
        </w:rPr>
        <w:t>It is certified that I have not availed any funding/financial support other than GARP for attending the workshop/</w:t>
      </w:r>
      <w:r>
        <w:rPr>
          <w:sz w:val="24"/>
          <w:szCs w:val="24"/>
          <w:lang w:val="en-IN"/>
        </w:rPr>
        <w:t>conference …………………………………………………………………………</w:t>
      </w:r>
    </w:p>
    <w:p w14:paraId="56FADCF8" w14:textId="70FBEE0F" w:rsidR="00910999" w:rsidRDefault="00910999" w:rsidP="00910999">
      <w:pPr>
        <w:rPr>
          <w:sz w:val="24"/>
          <w:szCs w:val="24"/>
          <w:lang w:val="en-IN"/>
        </w:rPr>
      </w:pPr>
    </w:p>
    <w:p w14:paraId="0BE898BC" w14:textId="75380B55" w:rsidR="00910999" w:rsidRDefault="00910999" w:rsidP="00910999">
      <w:pPr>
        <w:rPr>
          <w:sz w:val="24"/>
          <w:szCs w:val="24"/>
          <w:lang w:val="en-IN"/>
        </w:rPr>
      </w:pPr>
    </w:p>
    <w:p w14:paraId="0217AE13" w14:textId="3A2555B5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ignature</w:t>
      </w:r>
    </w:p>
    <w:p w14:paraId="4555D858" w14:textId="71CC9BED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Name:</w:t>
      </w:r>
    </w:p>
    <w:p w14:paraId="1390E11F" w14:textId="573DA642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R No: </w:t>
      </w:r>
    </w:p>
    <w:p w14:paraId="7E570B21" w14:textId="77777777" w:rsidR="00910999" w:rsidRPr="00910999" w:rsidRDefault="00910999" w:rsidP="00910999">
      <w:pPr>
        <w:rPr>
          <w:sz w:val="24"/>
          <w:szCs w:val="24"/>
          <w:lang w:val="en-IN"/>
        </w:rPr>
      </w:pPr>
    </w:p>
    <w:sectPr w:rsidR="00910999" w:rsidRPr="00910999" w:rsidSect="00FD0A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TCwNDUxAtJGxko6SsGpxcWZ+XkgBYa1APELUuAsAAAA"/>
  </w:docVars>
  <w:rsids>
    <w:rsidRoot w:val="00910999"/>
    <w:rsid w:val="00067ABD"/>
    <w:rsid w:val="00910999"/>
    <w:rsid w:val="00D3181B"/>
    <w:rsid w:val="00F70855"/>
    <w:rsid w:val="00FD0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01753"/>
  <w15:chartTrackingRefBased/>
  <w15:docId w15:val="{AE3D52D5-3873-4170-8528-11FA4306F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unga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41DB265227F1488EECBCB051E39690" ma:contentTypeVersion="14" ma:contentTypeDescription="Create a new document." ma:contentTypeScope="" ma:versionID="d6e462dcadfb70589cca7bd697220d2a">
  <xsd:schema xmlns:xsd="http://www.w3.org/2001/XMLSchema" xmlns:xs="http://www.w3.org/2001/XMLSchema" xmlns:p="http://schemas.microsoft.com/office/2006/metadata/properties" xmlns:ns2="85cc4c4a-4d36-4c41-b267-e6e2403f41f5" xmlns:ns3="a74d628c-dac5-4ddd-b8aa-bec4de6e9ba0" targetNamespace="http://schemas.microsoft.com/office/2006/metadata/properties" ma:root="true" ma:fieldsID="b4888939e8838de5d5340be1742e3680" ns2:_="" ns3:_="">
    <xsd:import namespace="85cc4c4a-4d36-4c41-b267-e6e2403f41f5"/>
    <xsd:import namespace="a74d628c-dac5-4ddd-b8aa-bec4de6e9b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c4c4a-4d36-4c41-b267-e6e2403f41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eae8b99-2390-486d-8259-3a0fa51204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d628c-dac5-4ddd-b8aa-bec4de6e9ba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639cdd3-ea15-4225-9580-1a6515d42bfa}" ma:internalName="TaxCatchAll" ma:showField="CatchAllData" ma:web="a74d628c-dac5-4ddd-b8aa-bec4de6e9b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6B60C5-CD64-4B90-97A1-E880D0D992CD}"/>
</file>

<file path=customXml/itemProps2.xml><?xml version="1.0" encoding="utf-8"?>
<ds:datastoreItem xmlns:ds="http://schemas.openxmlformats.org/officeDocument/2006/customXml" ds:itemID="{1D8D0D99-91DA-41C3-85AF-1F625CE116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Jaseem K</dc:creator>
  <cp:keywords/>
  <dc:description/>
  <cp:lastModifiedBy>Muhammed Jaseem K</cp:lastModifiedBy>
  <cp:revision>1</cp:revision>
  <cp:lastPrinted>2023-03-30T08:57:00Z</cp:lastPrinted>
  <dcterms:created xsi:type="dcterms:W3CDTF">2023-03-30T08:54:00Z</dcterms:created>
  <dcterms:modified xsi:type="dcterms:W3CDTF">2023-03-3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94689-9a46-4d1c-b932-ce5c6f59a407</vt:lpwstr>
  </property>
</Properties>
</file>